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20" w:name="internship-application-letter"/>
    <w:p>
      <w:pPr>
        <w:pStyle w:val="Heading1"/>
      </w:pPr>
      <w:r>
        <w:t xml:space="preserve">Internship Application Letter</w:t>
      </w:r>
    </w:p>
    <w:p>
      <w:pPr>
        <w:pStyle w:val="FirstParagraph"/>
      </w:pPr>
      <w:r>
        <w:t xml:space="preserve">For the Chef Internship Position in Afghanistan, Kabul</w:t>
      </w:r>
    </w:p>
    <w:bookmarkEnd w:id="20"/>
    <w:p>
      <w:pPr>
        <w:pStyle w:val="BodyText"/>
      </w:pPr>
      <w:r>
        <w:t xml:space="preserve">Dear Hiring Manager,</w:t>
      </w:r>
    </w:p>
    <w:p>
      <w:pPr>
        <w:pStyle w:val="BodyText"/>
      </w:pPr>
      <w:r>
        <w:t xml:space="preserve">It is with profound enthusiasm and deep respect for Afghan culinary heritage that I submit my application for the Chef Internship position at your esteemed establishment in Kabul, Afghanistan. As a dedicated culinary student with extensive training in international gastronomy and a particular passion for preserving cultural food traditions, I am eager to contribute my skills to your team while immersing myself in the rich tapestry of Afghan cuisine. This Internship Application Letter represents not just a professional opportunity, but a meaningful step toward honoring the profound food culture that has sustained communities across Afghanistan for centuries.</w:t>
      </w:r>
    </w:p>
    <w:p>
      <w:pPr>
        <w:pStyle w:val="BodyText"/>
      </w:pPr>
      <w:r>
        <w:t xml:space="preserve">My culinary journey began in my native country where I developed an early appreciation for how food connects people to their history and identity. During my studies at [Culinary Institute Name], I specialized in cultural cuisine preservation, with significant coursework focused on Middle Eastern and Central Asian culinary traditions. This academic foundation has been complemented by practical experience working in diverse kitchens, including a six-month internship at a multi-cultural restaurant where I learned to adapt global techniques while respecting regional ingredients. However, it is the unique context of Afghanistan Kabul that truly ignites my professional purpose – this city's food culture represents one of the world's most resilient culinary traditions, blending Persian, Indian, and Central Asian influences in dishes like mantu (dumplings), qorma (slow-cooked stews), and bolani (savory pancakes) that have been passed down through generations.</w:t>
      </w:r>
    </w:p>
    <w:p>
      <w:pPr>
        <w:pStyle w:val="BodyText"/>
      </w:pPr>
      <w:r>
        <w:t xml:space="preserve">What draws me specifically to this Chef Internship opportunity in Afghanistan Kabul is the profound cultural significance of food in Afghan society. In a country where hospitality is considered sacred and meals are central to community bonding, I see an unparalleled chance to learn how cuisine functions as both sustenance and social glue. During my research on Afghan culinary practices, I was deeply moved by accounts of how traditional dishes like kabuli palaw (rice pilaf with lamb) have sustained families through difficult times – a testament to food's power that aligns perfectly with my own philosophy that cooking is an act of compassion. I am particularly eager to learn from local chefs who preserve these traditions while innovating for modern kitchens, understanding that this Internship would be a bridge between global culinary standards and Afghanistan's irreplaceable gastronomic identity.</w:t>
      </w:r>
    </w:p>
    <w:p>
      <w:pPr>
        <w:pStyle w:val="BodyText"/>
      </w:pPr>
      <w:r>
        <w:t xml:space="preserve">My technical preparation includes comprehensive training in kitchen operations, food safety protocols (ServSafe Certified), and sustainable sourcing practices. I have mastered techniques essential for Afghan cuisine including precise spice blending for dishes like shorwa (soup), delicate pastry work for sambusak (fried pastries), and traditional methods of grilling kebabs over charcoal fires. During my previous internship at [Restaurant Name], I successfully implemented a "cultural ingredient sourcing" initiative that reduced costs by 15% while enhancing authenticity – a skill I believe would translate well to navigating Kabul's vibrant local markets where fresh herbs, spices, and seasonal produce are the lifeblood of cooking. My ability to work efficiently in fast-paced environments with minimal supervision has been proven through my 400+ hours in commercial kitchens across three countries.</w:t>
      </w:r>
    </w:p>
    <w:p>
      <w:pPr>
        <w:pStyle w:val="BodyText"/>
      </w:pPr>
      <w:r>
        <w:t xml:space="preserve">I recognize that this Chef Internship position in Afghanistan Kabul presents unique considerations, and I have prepared thoroughly for these aspects. I have studied Afghan food history extensively, understanding how dishes like korma and bolani reflect both Persian influences and indigenous farming traditions. I am aware of the importance of halal preparation standards which I have maintained throughout my career. Most importantly, I approach this opportunity with cultural humility – knowing that true learning requires listening before speaking. My goal is not to impose external culinary concepts but to absorb the wisdom embedded in Kabul's kitchens through patient observation and respectful collaboration. I've also completed a three-month language immersion program focusing on Dari vocabulary specific to kitchen terminology, ensuring effective communication with local chefs.</w:t>
      </w:r>
    </w:p>
    <w:p>
      <w:pPr>
        <w:pStyle w:val="BodyText"/>
      </w:pPr>
      <w:r>
        <w:t xml:space="preserve">What makes this Internship Application Letter particularly meaningful is my commitment to using culinary skills for community impact. In Kabul, where food insecurity affects many families, I hope to contribute through initiatives like teaching basic nutrition workshops in local community centers – a project I've developed with my culinary school's social outreach program. My vision aligns with the humanitarian spirit of Afghan hospitality; I believe that sharing food knowledge can build bridges between communities while preserving cultural heritage. As someone who has witnessed how meals transform strangers into friends, I see this internship as an opportunity to become part of Kabul's living food narrative.</w:t>
      </w:r>
    </w:p>
    <w:p>
      <w:pPr>
        <w:pStyle w:val="BodyText"/>
      </w:pPr>
      <w:r>
        <w:t xml:space="preserve">I am deeply aware of the historical context surrounding Afghanistan, and I approach this opportunity with profound respect for your country's journey. My intention is not to be a temporary visitor but to become a respectful contributor who honors Afghan traditions while bringing fresh perspectives learned through global culinary study. I have researched your establishment's commitment to authentic Afghan cuisine – particularly noted in your community events like the annual Eid feast celebrating traditional cooking – and I am eager to support these initiatives with my skills in kitchen management and cultural sensitivity.</w:t>
      </w:r>
    </w:p>
    <w:p>
      <w:pPr>
        <w:pStyle w:val="BodyText"/>
      </w:pPr>
      <w:r>
        <w:t xml:space="preserve">The chance to learn directly from Kabul's culinary masters represents a rare opportunity for growth that transcends professional development. In today's world, where global cuisine often erases local traditions, this Chef Internship would allow me to actively participate in preserving one of humanity's most beautiful food cultures. I am prepared to fully commit to the demands of kitchen life in Afghanistan – from early morning market visits to mastering traditional cooking methods – understanding that authentic learning requires both physical dedication and cultural openness.</w:t>
      </w:r>
    </w:p>
    <w:p>
      <w:pPr>
        <w:pStyle w:val="BodyText"/>
      </w:pPr>
      <w:r>
        <w:t xml:space="preserve">Thank you for considering my application for this vital Chef Internship position in Afghanistan Kabul. I am eager to discuss how my skills in culinary preservation, kitchen operations, and cultural humility align with your establishment's mission. I have attached my resume detailing relevant experience and references from culinary professionals who can speak to my dedication. I welcome the opportunity to interview at your earliest convenience and would be honored to contribute to the vibrant food culture of Kabul through this Internship Application Letter.</w:t>
      </w:r>
    </w:p>
    <w:p>
      <w:pPr>
        <w:pStyle w:val="BodyText"/>
      </w:pPr>
      <w:r>
        <w:t xml:space="preserve">Sincerely,</w:t>
      </w:r>
    </w:p>
    <w:p>
      <w:pPr>
        <w:pStyle w:val="BodyText"/>
      </w:pPr>
      <w:r>
        <w:t xml:space="preserve">[Your Full Name]</w:t>
      </w:r>
    </w:p>
    <w:p>
      <w:pPr>
        <w:pStyle w:val="BodyText"/>
      </w:pPr>
      <w:r>
        <w:t xml:space="preserve">Phone: [Your Phone Number]</w:t>
      </w:r>
    </w:p>
    <w:p>
      <w:pPr>
        <w:pStyle w:val="BodyText"/>
      </w:pPr>
      <w:r>
        <w:t xml:space="preserve">Email: [Your Email Address]</w:t>
      </w:r>
    </w:p>
    <w:p>
      <w:pPr>
        <w:pStyle w:val="BodyText"/>
      </w:pPr>
      <w:r>
        <w:t xml:space="preserve">Internship Application Letter | Chef Position in Afghanistan Kabul | Culinary Cultural Preser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Kabul, Afghanistan</dc:title>
  <dc:creator/>
  <dc:language>en</dc:language>
  <cp:keywords/>
  <dcterms:created xsi:type="dcterms:W3CDTF">2026-07-19T19:07:51Z</dcterms:created>
  <dcterms:modified xsi:type="dcterms:W3CDTF">2026-07-19T19:07:51Z</dcterms:modified>
</cp:coreProperties>
</file>

<file path=docProps/custom.xml><?xml version="1.0" encoding="utf-8"?>
<Properties xmlns="http://schemas.openxmlformats.org/officeDocument/2006/custom-properties" xmlns:vt="http://schemas.openxmlformats.org/officeDocument/2006/docPropsVTypes"/>
</file>